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081A9" w14:textId="2B750973" w:rsidR="00AC4A6A" w:rsidRPr="002D6518" w:rsidRDefault="00AC4A6A" w:rsidP="00AC4A6A">
      <w:pPr>
        <w:rPr>
          <w:rFonts w:ascii="Arial" w:hAnsi="Arial" w:cs="Arial"/>
          <w:b/>
          <w:bCs/>
          <w:sz w:val="32"/>
          <w:szCs w:val="32"/>
          <w:u w:val="single"/>
        </w:rPr>
      </w:pPr>
      <w:r w:rsidRPr="002D6518">
        <w:rPr>
          <w:rFonts w:ascii="Arial" w:hAnsi="Arial" w:cs="Arial"/>
          <w:b/>
          <w:bCs/>
          <w:sz w:val="32"/>
          <w:szCs w:val="32"/>
          <w:u w:val="single"/>
        </w:rPr>
        <w:t>Family</w:t>
      </w:r>
      <w:r w:rsidR="002D6518" w:rsidRPr="002D6518">
        <w:rPr>
          <w:rFonts w:ascii="Arial" w:hAnsi="Arial" w:cs="Arial"/>
          <w:b/>
          <w:bCs/>
          <w:sz w:val="32"/>
          <w:szCs w:val="32"/>
          <w:u w:val="single"/>
        </w:rPr>
        <w:t xml:space="preserve"> Craft</w:t>
      </w:r>
      <w:r w:rsidRPr="002D6518">
        <w:rPr>
          <w:rFonts w:ascii="Arial" w:hAnsi="Arial" w:cs="Arial"/>
          <w:b/>
          <w:bCs/>
          <w:sz w:val="32"/>
          <w:szCs w:val="32"/>
          <w:u w:val="single"/>
        </w:rPr>
        <w:t xml:space="preserve"> Activit</w:t>
      </w:r>
      <w:r w:rsidR="00E22038" w:rsidRPr="002D6518">
        <w:rPr>
          <w:rFonts w:ascii="Arial" w:hAnsi="Arial" w:cs="Arial"/>
          <w:b/>
          <w:bCs/>
          <w:sz w:val="32"/>
          <w:szCs w:val="32"/>
          <w:u w:val="single"/>
        </w:rPr>
        <w:t>y</w:t>
      </w:r>
    </w:p>
    <w:p w14:paraId="77A0D7A2" w14:textId="178BDF2E" w:rsidR="00E82DF7" w:rsidRPr="002D6518" w:rsidRDefault="00444786" w:rsidP="00AC4A6A">
      <w:pPr>
        <w:rPr>
          <w:rFonts w:ascii="Arial" w:hAnsi="Arial" w:cs="Arial"/>
          <w:b/>
          <w:bCs/>
          <w:sz w:val="32"/>
          <w:szCs w:val="32"/>
        </w:rPr>
      </w:pPr>
      <w:r w:rsidRPr="002D6518">
        <w:rPr>
          <w:rFonts w:ascii="Arial" w:hAnsi="Arial" w:cs="Arial"/>
          <w:b/>
          <w:bCs/>
          <w:sz w:val="32"/>
          <w:szCs w:val="32"/>
        </w:rPr>
        <w:t>Aquarium</w:t>
      </w:r>
      <w:r w:rsidR="00B81ECB" w:rsidRPr="002D6518">
        <w:rPr>
          <w:rFonts w:ascii="Arial" w:hAnsi="Arial" w:cs="Arial"/>
          <w:b/>
          <w:bCs/>
          <w:sz w:val="32"/>
          <w:szCs w:val="32"/>
        </w:rPr>
        <w:t xml:space="preserve"> with Angel fish</w:t>
      </w:r>
    </w:p>
    <w:p w14:paraId="6BFDA826" w14:textId="7683D68F" w:rsidR="002D6518" w:rsidRPr="00AC4A6A" w:rsidRDefault="002D6518" w:rsidP="00AC4A6A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ACB257C" wp14:editId="3DA046C4">
            <wp:extent cx="6240780" cy="4680585"/>
            <wp:effectExtent l="0" t="0" r="7620" b="5715"/>
            <wp:docPr id="2" name="Picture 2" descr="Shoebox aquarium, crumpled bag at bottom, rocks , shells, and craft stick angelfish, wrapped with clear plastic wr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oebox aquarium, crumpled bag at bottom, rocks , shells, and craft stick angelfish, wrapped with clear plastic wrp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0780" cy="468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61E5" w14:textId="77777777" w:rsidR="002D6518" w:rsidRDefault="002D6518" w:rsidP="0031510A">
      <w:pPr>
        <w:jc w:val="both"/>
        <w:rPr>
          <w:rFonts w:ascii="Arial" w:hAnsi="Arial" w:cs="Arial"/>
          <w:sz w:val="28"/>
          <w:szCs w:val="28"/>
        </w:rPr>
      </w:pPr>
    </w:p>
    <w:p w14:paraId="5A754D17" w14:textId="48C7A77E" w:rsidR="00444786" w:rsidRPr="001D7FFC" w:rsidRDefault="00444786" w:rsidP="0031510A">
      <w:pPr>
        <w:jc w:val="both"/>
        <w:rPr>
          <w:rFonts w:ascii="Arial" w:hAnsi="Arial" w:cs="Arial"/>
          <w:sz w:val="28"/>
          <w:szCs w:val="28"/>
        </w:rPr>
      </w:pPr>
      <w:r w:rsidRPr="001D7FFC">
        <w:rPr>
          <w:rFonts w:ascii="Arial" w:hAnsi="Arial" w:cs="Arial"/>
          <w:sz w:val="28"/>
          <w:szCs w:val="28"/>
        </w:rPr>
        <w:t>YOU WILL NEED:</w:t>
      </w:r>
    </w:p>
    <w:p w14:paraId="342CFF70" w14:textId="158BF731" w:rsidR="00444786" w:rsidRPr="001D7FFC" w:rsidRDefault="00444786" w:rsidP="00AC4A6A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1D7FFC">
        <w:rPr>
          <w:rFonts w:ascii="Arial" w:hAnsi="Arial" w:cs="Arial"/>
          <w:sz w:val="28"/>
          <w:szCs w:val="28"/>
        </w:rPr>
        <w:t xml:space="preserve">1 </w:t>
      </w:r>
      <w:r w:rsidR="00354A51" w:rsidRPr="001D7FFC">
        <w:rPr>
          <w:rFonts w:ascii="Arial" w:hAnsi="Arial" w:cs="Arial"/>
          <w:sz w:val="28"/>
          <w:szCs w:val="28"/>
        </w:rPr>
        <w:t>shoebox</w:t>
      </w:r>
    </w:p>
    <w:p w14:paraId="6FAFEA12" w14:textId="23575453" w:rsidR="00444786" w:rsidRPr="001D7FFC" w:rsidRDefault="004D56D0" w:rsidP="00AC4A6A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lear plastic wrap</w:t>
      </w:r>
    </w:p>
    <w:p w14:paraId="60A216A8" w14:textId="1050D53A" w:rsidR="00444786" w:rsidRPr="001D7FFC" w:rsidRDefault="00444786" w:rsidP="00AC4A6A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1D7FFC">
        <w:rPr>
          <w:rFonts w:ascii="Arial" w:hAnsi="Arial" w:cs="Arial"/>
          <w:sz w:val="28"/>
          <w:szCs w:val="28"/>
        </w:rPr>
        <w:t>Brown lunch bag</w:t>
      </w:r>
    </w:p>
    <w:p w14:paraId="0810C733" w14:textId="125E4558" w:rsidR="00444786" w:rsidRPr="001D7FFC" w:rsidRDefault="00700710" w:rsidP="00AC4A6A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1D7FFC">
        <w:rPr>
          <w:rFonts w:ascii="Arial" w:hAnsi="Arial" w:cs="Arial"/>
          <w:sz w:val="28"/>
          <w:szCs w:val="28"/>
        </w:rPr>
        <w:t xml:space="preserve">Craft </w:t>
      </w:r>
      <w:r w:rsidR="00E22038">
        <w:rPr>
          <w:rFonts w:ascii="Arial" w:hAnsi="Arial" w:cs="Arial"/>
          <w:sz w:val="28"/>
          <w:szCs w:val="28"/>
        </w:rPr>
        <w:t>(</w:t>
      </w:r>
      <w:r w:rsidRPr="001D7FFC">
        <w:rPr>
          <w:rFonts w:ascii="Arial" w:hAnsi="Arial" w:cs="Arial"/>
          <w:sz w:val="28"/>
          <w:szCs w:val="28"/>
        </w:rPr>
        <w:t>popsicle</w:t>
      </w:r>
      <w:r w:rsidR="00E22038">
        <w:rPr>
          <w:rFonts w:ascii="Arial" w:hAnsi="Arial" w:cs="Arial"/>
          <w:sz w:val="28"/>
          <w:szCs w:val="28"/>
        </w:rPr>
        <w:t xml:space="preserve">) </w:t>
      </w:r>
      <w:r w:rsidRPr="001D7FFC">
        <w:rPr>
          <w:rFonts w:ascii="Arial" w:hAnsi="Arial" w:cs="Arial"/>
          <w:sz w:val="28"/>
          <w:szCs w:val="28"/>
        </w:rPr>
        <w:t>sticks</w:t>
      </w:r>
    </w:p>
    <w:p w14:paraId="66C4EB9B" w14:textId="67677A7C" w:rsidR="00444786" w:rsidRPr="001D7FFC" w:rsidRDefault="00444786" w:rsidP="00AC4A6A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1D7FFC">
        <w:rPr>
          <w:rFonts w:ascii="Arial" w:hAnsi="Arial" w:cs="Arial"/>
          <w:sz w:val="28"/>
          <w:szCs w:val="28"/>
        </w:rPr>
        <w:t>Googly eye</w:t>
      </w:r>
      <w:r w:rsidR="004D56D0">
        <w:rPr>
          <w:rFonts w:ascii="Arial" w:hAnsi="Arial" w:cs="Arial"/>
          <w:sz w:val="28"/>
          <w:szCs w:val="28"/>
        </w:rPr>
        <w:t xml:space="preserve">, or </w:t>
      </w:r>
      <w:r w:rsidR="00940810">
        <w:rPr>
          <w:rFonts w:ascii="Arial" w:hAnsi="Arial" w:cs="Arial"/>
          <w:sz w:val="28"/>
          <w:szCs w:val="28"/>
        </w:rPr>
        <w:t>small circle of white</w:t>
      </w:r>
      <w:r w:rsidR="004D56D0">
        <w:rPr>
          <w:rFonts w:ascii="Arial" w:hAnsi="Arial" w:cs="Arial"/>
          <w:sz w:val="28"/>
          <w:szCs w:val="28"/>
        </w:rPr>
        <w:t xml:space="preserve"> paper with black dot</w:t>
      </w:r>
    </w:p>
    <w:p w14:paraId="335B5498" w14:textId="08F82434" w:rsidR="00444786" w:rsidRPr="001D7FFC" w:rsidRDefault="00940810" w:rsidP="00AC4A6A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ashells</w:t>
      </w:r>
      <w:r w:rsidR="004D56D0">
        <w:rPr>
          <w:rFonts w:ascii="Arial" w:hAnsi="Arial" w:cs="Arial"/>
          <w:sz w:val="28"/>
          <w:szCs w:val="28"/>
        </w:rPr>
        <w:t>, rocks, old pieces of sponges, fuzzy pipe cleaners</w:t>
      </w:r>
    </w:p>
    <w:p w14:paraId="77C8BFE0" w14:textId="04E8615E" w:rsidR="00444786" w:rsidRPr="001D7FFC" w:rsidRDefault="00444786" w:rsidP="00AC4A6A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1D7FFC">
        <w:rPr>
          <w:rFonts w:ascii="Arial" w:hAnsi="Arial" w:cs="Arial"/>
          <w:sz w:val="28"/>
          <w:szCs w:val="28"/>
        </w:rPr>
        <w:t>Glue</w:t>
      </w:r>
    </w:p>
    <w:p w14:paraId="61EC0220" w14:textId="284C55FC" w:rsidR="00444786" w:rsidRPr="001D7FFC" w:rsidRDefault="00444786" w:rsidP="00AC4A6A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1D7FFC">
        <w:rPr>
          <w:rFonts w:ascii="Arial" w:hAnsi="Arial" w:cs="Arial"/>
          <w:sz w:val="28"/>
          <w:szCs w:val="28"/>
        </w:rPr>
        <w:t>Scissors</w:t>
      </w:r>
    </w:p>
    <w:p w14:paraId="6E240286" w14:textId="64623032" w:rsidR="00444786" w:rsidRPr="001D7FFC" w:rsidRDefault="00700710" w:rsidP="00444786">
      <w:pPr>
        <w:rPr>
          <w:rFonts w:ascii="Arial" w:hAnsi="Arial" w:cs="Arial"/>
          <w:b/>
          <w:bCs/>
          <w:sz w:val="28"/>
          <w:szCs w:val="28"/>
        </w:rPr>
      </w:pPr>
      <w:r w:rsidRPr="001D7FFC">
        <w:rPr>
          <w:rFonts w:ascii="Arial" w:hAnsi="Arial" w:cs="Arial"/>
          <w:b/>
          <w:bCs/>
          <w:sz w:val="28"/>
          <w:szCs w:val="28"/>
        </w:rPr>
        <w:lastRenderedPageBreak/>
        <w:t>Angel fish:</w:t>
      </w:r>
    </w:p>
    <w:p w14:paraId="7D14C179" w14:textId="77777777" w:rsidR="00B81ECB" w:rsidRDefault="00700710" w:rsidP="00B81ECB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1ECB">
        <w:rPr>
          <w:rFonts w:ascii="Arial" w:hAnsi="Arial" w:cs="Arial"/>
          <w:sz w:val="28"/>
          <w:szCs w:val="28"/>
        </w:rPr>
        <w:t>Place 3 popsicle sticks in a row with at least half an inch between them. Try to keep them straight and the spacing even.</w:t>
      </w:r>
    </w:p>
    <w:p w14:paraId="7CF65837" w14:textId="77777777" w:rsidR="00B81ECB" w:rsidRDefault="00700710" w:rsidP="00B81ECB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1ECB">
        <w:rPr>
          <w:rFonts w:ascii="Arial" w:hAnsi="Arial" w:cs="Arial"/>
          <w:sz w:val="28"/>
          <w:szCs w:val="28"/>
        </w:rPr>
        <w:t xml:space="preserve">Place a drop of glue on each popsicle stick on one end. Line a popsicle stick up and place it down onto the glue. Your goal is to make a diamond grid pattern with the remaining popsicle sticks. </w:t>
      </w:r>
    </w:p>
    <w:p w14:paraId="7AEE5B26" w14:textId="77777777" w:rsidR="00B81ECB" w:rsidRDefault="00700710" w:rsidP="00B81ECB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1ECB">
        <w:rPr>
          <w:rFonts w:ascii="Arial" w:hAnsi="Arial" w:cs="Arial"/>
          <w:sz w:val="28"/>
          <w:szCs w:val="28"/>
        </w:rPr>
        <w:t xml:space="preserve">Use a dot of glue to secure the eye. </w:t>
      </w:r>
    </w:p>
    <w:p w14:paraId="25DFE8E6" w14:textId="3850D576" w:rsidR="00700710" w:rsidRPr="00B81ECB" w:rsidRDefault="00700710" w:rsidP="00B81ECB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1ECB">
        <w:rPr>
          <w:rFonts w:ascii="Arial" w:hAnsi="Arial" w:cs="Arial"/>
          <w:sz w:val="28"/>
          <w:szCs w:val="28"/>
        </w:rPr>
        <w:t>Allow to dry.</w:t>
      </w:r>
    </w:p>
    <w:p w14:paraId="02599DC3" w14:textId="26B1E369" w:rsidR="001D7FFC" w:rsidRPr="001D7FFC" w:rsidRDefault="001D7FFC" w:rsidP="00444786">
      <w:pPr>
        <w:rPr>
          <w:rFonts w:ascii="Arial" w:hAnsi="Arial" w:cs="Arial"/>
          <w:b/>
          <w:bCs/>
          <w:sz w:val="28"/>
          <w:szCs w:val="28"/>
        </w:rPr>
      </w:pPr>
      <w:r w:rsidRPr="001D7FFC">
        <w:rPr>
          <w:rFonts w:ascii="Arial" w:hAnsi="Arial" w:cs="Arial"/>
          <w:b/>
          <w:bCs/>
          <w:sz w:val="28"/>
          <w:szCs w:val="28"/>
        </w:rPr>
        <w:t>Aquarium:</w:t>
      </w:r>
    </w:p>
    <w:p w14:paraId="362C211F" w14:textId="77777777" w:rsidR="00AC4A6A" w:rsidRDefault="00AC4A6A" w:rsidP="00444786">
      <w:pPr>
        <w:rPr>
          <w:rFonts w:ascii="Arial" w:hAnsi="Arial" w:cs="Arial"/>
          <w:sz w:val="28"/>
          <w:szCs w:val="28"/>
        </w:rPr>
      </w:pPr>
      <w:bookmarkStart w:id="0" w:name="_Hlk74123045"/>
      <w:r>
        <w:rPr>
          <w:rFonts w:ascii="Arial" w:hAnsi="Arial" w:cs="Arial"/>
          <w:sz w:val="28"/>
          <w:szCs w:val="28"/>
        </w:rPr>
        <w:t xml:space="preserve">You will use the bottom only of a regular shoebox. </w:t>
      </w:r>
    </w:p>
    <w:p w14:paraId="73304FBF" w14:textId="2C967D72" w:rsidR="00354A51" w:rsidRPr="001D7FFC" w:rsidRDefault="00AC4A6A" w:rsidP="0044478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fully cut</w:t>
      </w:r>
      <w:r w:rsidR="00354A51" w:rsidRPr="001D7FFC">
        <w:rPr>
          <w:rFonts w:ascii="Arial" w:hAnsi="Arial" w:cs="Arial"/>
          <w:sz w:val="28"/>
          <w:szCs w:val="28"/>
        </w:rPr>
        <w:t xml:space="preserve"> one long side of the shoebox off</w:t>
      </w:r>
      <w:r w:rsidR="00700710" w:rsidRPr="001D7FFC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You will have 3 sides left, two short and one long. Face the box towards you, like a little stage.</w:t>
      </w:r>
    </w:p>
    <w:p w14:paraId="0342A4BB" w14:textId="06DE1C2F" w:rsidR="00444786" w:rsidRPr="001D7FFC" w:rsidRDefault="00444786" w:rsidP="00444786">
      <w:pPr>
        <w:rPr>
          <w:rFonts w:ascii="Arial" w:hAnsi="Arial" w:cs="Arial"/>
          <w:sz w:val="28"/>
          <w:szCs w:val="28"/>
        </w:rPr>
      </w:pPr>
      <w:r w:rsidRPr="001D7FFC">
        <w:rPr>
          <w:rFonts w:ascii="Arial" w:hAnsi="Arial" w:cs="Arial"/>
          <w:sz w:val="28"/>
          <w:szCs w:val="28"/>
        </w:rPr>
        <w:t>Next, take the brown lunch bag and crinkle/roll/twist. You may need to cut some off the length</w:t>
      </w:r>
      <w:r w:rsidR="00AB66B9" w:rsidRPr="001D7FFC">
        <w:rPr>
          <w:rFonts w:ascii="Arial" w:hAnsi="Arial" w:cs="Arial"/>
          <w:sz w:val="28"/>
          <w:szCs w:val="28"/>
        </w:rPr>
        <w:t xml:space="preserve">. This will make your “sandy” bottom. </w:t>
      </w:r>
    </w:p>
    <w:p w14:paraId="5FB3E12A" w14:textId="732CD0C9" w:rsidR="00AB66B9" w:rsidRPr="001D7FFC" w:rsidRDefault="00AB66B9" w:rsidP="00444786">
      <w:pPr>
        <w:rPr>
          <w:rFonts w:ascii="Arial" w:hAnsi="Arial" w:cs="Arial"/>
          <w:sz w:val="28"/>
          <w:szCs w:val="28"/>
        </w:rPr>
      </w:pPr>
      <w:r w:rsidRPr="001D7FFC">
        <w:rPr>
          <w:rFonts w:ascii="Arial" w:hAnsi="Arial" w:cs="Arial"/>
          <w:sz w:val="28"/>
          <w:szCs w:val="28"/>
        </w:rPr>
        <w:t xml:space="preserve">Third, use </w:t>
      </w:r>
      <w:r w:rsidR="00354A51" w:rsidRPr="001D7FFC">
        <w:rPr>
          <w:rFonts w:ascii="Arial" w:hAnsi="Arial" w:cs="Arial"/>
          <w:sz w:val="28"/>
          <w:szCs w:val="28"/>
        </w:rPr>
        <w:t>fuzzy</w:t>
      </w:r>
      <w:r w:rsidRPr="001D7FFC">
        <w:rPr>
          <w:rFonts w:ascii="Arial" w:hAnsi="Arial" w:cs="Arial"/>
          <w:sz w:val="28"/>
          <w:szCs w:val="28"/>
        </w:rPr>
        <w:t xml:space="preserve"> pipe cleaners and cut, bend, shape at various lengths for seaweed and coral. </w:t>
      </w:r>
      <w:r w:rsidR="004D56D0">
        <w:rPr>
          <w:rFonts w:ascii="Arial" w:hAnsi="Arial" w:cs="Arial"/>
          <w:sz w:val="28"/>
          <w:szCs w:val="28"/>
        </w:rPr>
        <w:t xml:space="preserve">Add rocks and shells to the bottom. Tear sponge in different sizes. </w:t>
      </w:r>
      <w:r w:rsidR="00354A51" w:rsidRPr="001D7FFC">
        <w:rPr>
          <w:rFonts w:ascii="Arial" w:hAnsi="Arial" w:cs="Arial"/>
          <w:sz w:val="28"/>
          <w:szCs w:val="28"/>
        </w:rPr>
        <w:t>Stand these up inside the paper bag crinkles.</w:t>
      </w:r>
    </w:p>
    <w:p w14:paraId="38473283" w14:textId="1660E98C" w:rsidR="006A3390" w:rsidRDefault="00940810" w:rsidP="0044478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p</w:t>
      </w:r>
      <w:r w:rsidR="00354A51" w:rsidRPr="001D7FFC">
        <w:rPr>
          <w:rFonts w:ascii="Arial" w:hAnsi="Arial" w:cs="Arial"/>
          <w:sz w:val="28"/>
          <w:szCs w:val="28"/>
        </w:rPr>
        <w:t xml:space="preserve"> </w:t>
      </w:r>
      <w:r w:rsidR="001D7FFC">
        <w:rPr>
          <w:rFonts w:ascii="Arial" w:hAnsi="Arial" w:cs="Arial"/>
          <w:sz w:val="28"/>
          <w:szCs w:val="28"/>
        </w:rPr>
        <w:t xml:space="preserve">angel </w:t>
      </w:r>
      <w:r w:rsidR="00354A51" w:rsidRPr="001D7FFC">
        <w:rPr>
          <w:rFonts w:ascii="Arial" w:hAnsi="Arial" w:cs="Arial"/>
          <w:sz w:val="28"/>
          <w:szCs w:val="28"/>
        </w:rPr>
        <w:t xml:space="preserve">fish </w:t>
      </w:r>
      <w:r>
        <w:rPr>
          <w:rFonts w:ascii="Arial" w:hAnsi="Arial" w:cs="Arial"/>
          <w:sz w:val="28"/>
          <w:szCs w:val="28"/>
        </w:rPr>
        <w:t xml:space="preserve">up against the back </w:t>
      </w:r>
      <w:r w:rsidR="00354A51" w:rsidRPr="001D7FFC">
        <w:rPr>
          <w:rFonts w:ascii="Arial" w:hAnsi="Arial" w:cs="Arial"/>
          <w:sz w:val="28"/>
          <w:szCs w:val="28"/>
        </w:rPr>
        <w:t>of the shoebox.</w:t>
      </w:r>
      <w:r>
        <w:rPr>
          <w:rFonts w:ascii="Arial" w:hAnsi="Arial" w:cs="Arial"/>
          <w:sz w:val="28"/>
          <w:szCs w:val="28"/>
        </w:rPr>
        <w:t xml:space="preserve"> Glue or tape if needed.</w:t>
      </w:r>
    </w:p>
    <w:p w14:paraId="2AADD0F4" w14:textId="05328CB3" w:rsidR="00940810" w:rsidRDefault="00940810" w:rsidP="0044478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ear off a piece of plastic wrap long enough to cover the front of the aquarium, and wrap around the sides. Tape in place. Done!</w:t>
      </w:r>
    </w:p>
    <w:p w14:paraId="3456317A" w14:textId="60A6664A" w:rsidR="006A3390" w:rsidRPr="001D7FFC" w:rsidRDefault="006A3390" w:rsidP="00444786">
      <w:pPr>
        <w:rPr>
          <w:rFonts w:ascii="Arial" w:hAnsi="Arial" w:cs="Arial"/>
          <w:sz w:val="28"/>
          <w:szCs w:val="28"/>
        </w:rPr>
      </w:pPr>
      <w:r w:rsidRPr="001D7FFC">
        <w:rPr>
          <w:rFonts w:ascii="Arial" w:hAnsi="Arial" w:cs="Arial"/>
          <w:sz w:val="28"/>
          <w:szCs w:val="28"/>
        </w:rPr>
        <w:t>You now have your very own AQUARIUM!</w:t>
      </w:r>
    </w:p>
    <w:bookmarkEnd w:id="0"/>
    <w:p w14:paraId="474BC2B2" w14:textId="4078FE68" w:rsidR="002D6518" w:rsidRDefault="002D6518" w:rsidP="00444786">
      <w:pPr>
        <w:rPr>
          <w:rFonts w:ascii="Arial" w:hAnsi="Arial" w:cs="Arial"/>
          <w:sz w:val="28"/>
          <w:szCs w:val="28"/>
        </w:rPr>
      </w:pPr>
    </w:p>
    <w:p w14:paraId="7CC4AA27" w14:textId="77777777" w:rsidR="002D6518" w:rsidRPr="001D7FFC" w:rsidRDefault="002D6518" w:rsidP="00444786">
      <w:pPr>
        <w:rPr>
          <w:rFonts w:ascii="Arial" w:hAnsi="Arial" w:cs="Arial"/>
          <w:sz w:val="28"/>
          <w:szCs w:val="28"/>
        </w:rPr>
      </w:pPr>
    </w:p>
    <w:sectPr w:rsidR="002D6518" w:rsidRPr="001D7F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97B17"/>
    <w:multiLevelType w:val="hybridMultilevel"/>
    <w:tmpl w:val="FAAEA1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F4788"/>
    <w:multiLevelType w:val="hybridMultilevel"/>
    <w:tmpl w:val="CBF896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A437D6"/>
    <w:multiLevelType w:val="hybridMultilevel"/>
    <w:tmpl w:val="7B24A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QwMTIyN7awMDNX0lEKTi0uzszPAykwrAUAxwfW8iwAAAA="/>
  </w:docVars>
  <w:rsids>
    <w:rsidRoot w:val="00444786"/>
    <w:rsid w:val="00050912"/>
    <w:rsid w:val="00155B3E"/>
    <w:rsid w:val="00177DA7"/>
    <w:rsid w:val="001D7FFC"/>
    <w:rsid w:val="0020498C"/>
    <w:rsid w:val="002B65CA"/>
    <w:rsid w:val="002D6518"/>
    <w:rsid w:val="0031510A"/>
    <w:rsid w:val="00354A51"/>
    <w:rsid w:val="00444786"/>
    <w:rsid w:val="004465A5"/>
    <w:rsid w:val="004D56D0"/>
    <w:rsid w:val="004E0900"/>
    <w:rsid w:val="00660BE5"/>
    <w:rsid w:val="006A3390"/>
    <w:rsid w:val="00700710"/>
    <w:rsid w:val="00721F6F"/>
    <w:rsid w:val="00854D93"/>
    <w:rsid w:val="00940810"/>
    <w:rsid w:val="00AB66B9"/>
    <w:rsid w:val="00AC4A6A"/>
    <w:rsid w:val="00B81ECB"/>
    <w:rsid w:val="00BF1477"/>
    <w:rsid w:val="00E22038"/>
    <w:rsid w:val="00E82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6FDFB"/>
  <w15:chartTrackingRefBased/>
  <w15:docId w15:val="{4F2BBEBF-721E-4ADD-9CE9-8081D8F8E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7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5</Words>
  <Characters>122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y Welborn</dc:creator>
  <cp:keywords/>
  <dc:description/>
  <cp:lastModifiedBy>Witte, Maggie [KSLIB]</cp:lastModifiedBy>
  <cp:revision>2</cp:revision>
  <cp:lastPrinted>2020-11-19T21:06:00Z</cp:lastPrinted>
  <dcterms:created xsi:type="dcterms:W3CDTF">2022-03-16T19:45:00Z</dcterms:created>
  <dcterms:modified xsi:type="dcterms:W3CDTF">2022-03-16T19:45:00Z</dcterms:modified>
</cp:coreProperties>
</file>